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ish ans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is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s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0 primrose ln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niansi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899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y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